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248E" w:rsidRDefault="00CB248E" w:rsidP="00CB248E">
      <w:pPr>
        <w:jc w:val="center"/>
        <w:rPr>
          <w:b/>
          <w:bCs/>
        </w:rPr>
      </w:pPr>
      <w:r>
        <w:rPr>
          <w:b/>
          <w:bCs/>
        </w:rPr>
        <w:t>Practice on clean data: Starbuck drink</w:t>
      </w:r>
    </w:p>
    <w:p w:rsidR="00B66503" w:rsidRDefault="00CB248E">
      <w:pPr>
        <w:rPr>
          <w:b/>
          <w:bCs/>
        </w:rPr>
      </w:pPr>
      <w:r>
        <w:rPr>
          <w:b/>
          <w:bCs/>
        </w:rPr>
        <w:t>Step 1: Clean data</w:t>
      </w:r>
    </w:p>
    <w:p w:rsidR="00B66503" w:rsidRDefault="00B66503"/>
    <w:p w:rsidR="00B66503" w:rsidRDefault="00CB248E">
      <w:pPr>
        <w:numPr>
          <w:ilvl w:val="0"/>
          <w:numId w:val="1"/>
        </w:numPr>
      </w:pPr>
      <w:r>
        <w:t>Import the data file to R</w:t>
      </w:r>
    </w:p>
    <w:p w:rsidR="00B66503" w:rsidRDefault="00CB248E">
      <w:pPr>
        <w:numPr>
          <w:ilvl w:val="0"/>
          <w:numId w:val="1"/>
        </w:numPr>
      </w:pPr>
      <w:r>
        <w:t>The column names are not clean</w:t>
      </w:r>
    </w:p>
    <w:p w:rsidR="00B66503" w:rsidRDefault="00CB248E">
      <w:pPr>
        <w:numPr>
          <w:ilvl w:val="0"/>
          <w:numId w:val="1"/>
        </w:numPr>
      </w:pPr>
      <w:r>
        <w:t>Notice that some rows are totally missing. Try to delete all these rows in R (not Excel).</w:t>
      </w:r>
    </w:p>
    <w:p w:rsidR="00B66503" w:rsidRDefault="00CB248E">
      <w:pPr>
        <w:numPr>
          <w:ilvl w:val="0"/>
          <w:numId w:val="1"/>
        </w:numPr>
      </w:pPr>
      <w:r>
        <w:t>Some rows are duplicated:</w:t>
      </w:r>
    </w:p>
    <w:p w:rsidR="00B66503" w:rsidRDefault="00CB248E">
      <w:pPr>
        <w:numPr>
          <w:ilvl w:val="1"/>
          <w:numId w:val="1"/>
        </w:numPr>
      </w:pPr>
      <w:r>
        <w:t>If they are totally the same, just keep a unique row</w:t>
      </w:r>
    </w:p>
    <w:p w:rsidR="00B66503" w:rsidRDefault="00CB248E">
      <w:pPr>
        <w:numPr>
          <w:ilvl w:val="1"/>
          <w:numId w:val="1"/>
        </w:numPr>
      </w:pPr>
      <w:r>
        <w:t>Or keep the rows with more information</w:t>
      </w:r>
    </w:p>
    <w:p w:rsidR="00B66503" w:rsidRDefault="00CB248E">
      <w:pPr>
        <w:numPr>
          <w:ilvl w:val="0"/>
          <w:numId w:val="1"/>
        </w:numPr>
      </w:pPr>
      <w:r>
        <w:t xml:space="preserve">Some </w:t>
      </w:r>
      <w:r>
        <w:rPr>
          <w:b/>
          <w:bCs/>
        </w:rPr>
        <w:t xml:space="preserve">size </w:t>
      </w:r>
      <w:r>
        <w:t>has typo: instead of “venti”, we make typo to “vendi”</w:t>
      </w:r>
    </w:p>
    <w:p w:rsidR="00B66503" w:rsidRDefault="00CB248E">
      <w:pPr>
        <w:numPr>
          <w:ilvl w:val="0"/>
          <w:numId w:val="1"/>
        </w:numPr>
      </w:pPr>
      <w:r>
        <w:t>Any column has the wrong data type? If you can find them, let’s convert them into the correct data format.</w:t>
      </w:r>
    </w:p>
    <w:p w:rsidR="00B66503" w:rsidRDefault="00CB248E">
      <w:pPr>
        <w:numPr>
          <w:ilvl w:val="0"/>
          <w:numId w:val="1"/>
        </w:numPr>
      </w:pPr>
      <w:r>
        <w:t>The whip column should have only two values: 1 if we added whip cream and 0 otherwise. But we have some other values like 2 or 3. Please change all these typos to 1.</w:t>
      </w:r>
    </w:p>
    <w:p w:rsidR="00B66503" w:rsidRDefault="00CB248E">
      <w:pPr>
        <w:numPr>
          <w:ilvl w:val="0"/>
          <w:numId w:val="1"/>
        </w:numPr>
      </w:pPr>
      <w:r>
        <w:t xml:space="preserve">Some size is not quite popular, let’s skip them. Only keep these size: </w:t>
      </w:r>
      <w:r>
        <w:rPr>
          <w:i/>
          <w:iCs/>
        </w:rPr>
        <w:t>short</w:t>
      </w:r>
      <w:r>
        <w:t xml:space="preserve">, </w:t>
      </w:r>
      <w:r>
        <w:rPr>
          <w:i/>
          <w:iCs/>
        </w:rPr>
        <w:t>tall</w:t>
      </w:r>
      <w:r>
        <w:t xml:space="preserve">, </w:t>
      </w:r>
      <w:r>
        <w:rPr>
          <w:i/>
          <w:iCs/>
        </w:rPr>
        <w:t>grande</w:t>
      </w:r>
      <w:r>
        <w:t xml:space="preserve">, </w:t>
      </w:r>
      <w:r>
        <w:rPr>
          <w:i/>
          <w:iCs/>
        </w:rPr>
        <w:t>venti</w:t>
      </w:r>
    </w:p>
    <w:p w:rsidR="00B66503" w:rsidRDefault="00CB248E">
      <w:pPr>
        <w:numPr>
          <w:ilvl w:val="0"/>
          <w:numId w:val="1"/>
        </w:numPr>
      </w:pPr>
      <w:r>
        <w:t xml:space="preserve">Create a new column </w:t>
      </w:r>
      <w:r>
        <w:rPr>
          <w:b/>
          <w:bCs/>
        </w:rPr>
        <w:t xml:space="preserve">milk_type </w:t>
      </w:r>
      <w:r>
        <w:t>as follow:</w:t>
      </w:r>
    </w:p>
    <w:p w:rsidR="00B66503" w:rsidRDefault="00B66503"/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2533"/>
        <w:gridCol w:w="1072"/>
      </w:tblGrid>
      <w:tr w:rsidR="00152DA6" w:rsidRPr="00152DA6" w:rsidTr="00152D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rPr>
                <w:rFonts w:ascii="Times New Roman" w:eastAsia="-apple-system" w:hAnsi="Times New Roman" w:cs="Times New Roman"/>
                <w:b w:val="0"/>
                <w:color w:val="24292F"/>
                <w:sz w:val="20"/>
                <w:szCs w:val="20"/>
              </w:rPr>
            </w:pPr>
            <w:r w:rsidRPr="00152DA6">
              <w:rPr>
                <w:rFonts w:ascii="Times New Roman" w:eastAsia="-apple-system" w:hAnsi="Times New Roman" w:cs="Times New Roman"/>
                <w:b w:val="0"/>
                <w:color w:val="24292F"/>
                <w:kern w:val="0"/>
                <w:sz w:val="20"/>
                <w:szCs w:val="20"/>
                <w:lang w:bidi="ar"/>
              </w:rPr>
              <w:t xml:space="preserve">Milk Type type of </w:t>
            </w:r>
            <w:r w:rsidRPr="00152DA6"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  <w:t>milk</w:t>
            </w:r>
            <w:r w:rsidRPr="00152DA6">
              <w:rPr>
                <w:rFonts w:ascii="Times New Roman" w:eastAsia="-apple-system" w:hAnsi="Times New Roman" w:cs="Times New Roman"/>
                <w:b w:val="0"/>
                <w:color w:val="24292F"/>
                <w:kern w:val="0"/>
                <w:sz w:val="20"/>
                <w:szCs w:val="20"/>
                <w:lang w:bidi="ar"/>
              </w:rPr>
              <w:t xml:space="preserve"> used</w:t>
            </w:r>
          </w:p>
        </w:tc>
        <w:tc>
          <w:tcPr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</w:pPr>
            <w:r w:rsidRPr="00152DA6"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  <w:t>milk_type</w:t>
            </w:r>
          </w:p>
        </w:tc>
      </w:tr>
      <w:tr w:rsidR="00152DA6" w:rsidRPr="00152DA6" w:rsidTr="00152D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rPr>
                <w:rFonts w:ascii="Times New Roman" w:eastAsia="-apple-system" w:hAnsi="Times New Roman" w:cs="Times New Roman"/>
                <w:b w:val="0"/>
                <w:color w:val="24292F"/>
                <w:sz w:val="20"/>
                <w:szCs w:val="20"/>
              </w:rPr>
            </w:pPr>
            <w:r w:rsidRPr="00152DA6">
              <w:rPr>
                <w:rStyle w:val="HTMLCode"/>
                <w:rFonts w:ascii="Times New Roman" w:eastAsia="ui-monospace" w:hAnsi="Times New Roman" w:cs="Times New Roman"/>
                <w:b w:val="0"/>
                <w:color w:val="24292F"/>
                <w:kern w:val="0"/>
                <w:lang w:bidi="ar"/>
              </w:rPr>
              <w:t>0</w:t>
            </w:r>
            <w:r w:rsidRPr="00152DA6">
              <w:rPr>
                <w:rFonts w:ascii="Times New Roman" w:eastAsia="-apple-system" w:hAnsi="Times New Roman" w:cs="Times New Roman"/>
                <w:b w:val="0"/>
                <w:color w:val="24292F"/>
                <w:kern w:val="0"/>
                <w:sz w:val="20"/>
                <w:szCs w:val="20"/>
                <w:lang w:bidi="ar"/>
              </w:rPr>
              <w:t> </w:t>
            </w:r>
          </w:p>
        </w:tc>
        <w:tc>
          <w:tcPr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</w:pPr>
            <w:r w:rsidRPr="00152DA6"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  <w:t>none</w:t>
            </w:r>
          </w:p>
        </w:tc>
      </w:tr>
      <w:tr w:rsidR="00152DA6" w:rsidRPr="00152DA6" w:rsidTr="00152D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rPr>
                <w:rFonts w:ascii="Times New Roman" w:eastAsia="-apple-system" w:hAnsi="Times New Roman" w:cs="Times New Roman"/>
                <w:b w:val="0"/>
                <w:color w:val="24292F"/>
                <w:sz w:val="20"/>
                <w:szCs w:val="20"/>
              </w:rPr>
            </w:pPr>
            <w:r w:rsidRPr="00152DA6">
              <w:rPr>
                <w:rStyle w:val="HTMLCode"/>
                <w:rFonts w:ascii="Times New Roman" w:eastAsia="ui-monospace" w:hAnsi="Times New Roman" w:cs="Times New Roman"/>
                <w:b w:val="0"/>
                <w:color w:val="24292F"/>
                <w:kern w:val="0"/>
                <w:lang w:bidi="ar"/>
              </w:rPr>
              <w:t>1</w:t>
            </w:r>
            <w:r w:rsidRPr="00152DA6">
              <w:rPr>
                <w:rFonts w:ascii="Times New Roman" w:eastAsia="-apple-system" w:hAnsi="Times New Roman" w:cs="Times New Roman"/>
                <w:b w:val="0"/>
                <w:color w:val="24292F"/>
                <w:kern w:val="0"/>
                <w:sz w:val="20"/>
                <w:szCs w:val="20"/>
                <w:lang w:bidi="ar"/>
              </w:rPr>
              <w:t> </w:t>
            </w:r>
          </w:p>
        </w:tc>
        <w:tc>
          <w:tcPr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</w:pPr>
            <w:r w:rsidRPr="00152DA6"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  <w:t>nonfat</w:t>
            </w:r>
          </w:p>
        </w:tc>
      </w:tr>
      <w:tr w:rsidR="00152DA6" w:rsidRPr="00152DA6" w:rsidTr="00152D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rPr>
                <w:rFonts w:ascii="Times New Roman" w:eastAsia="-apple-system" w:hAnsi="Times New Roman" w:cs="Times New Roman"/>
                <w:b w:val="0"/>
                <w:color w:val="24292F"/>
                <w:sz w:val="20"/>
                <w:szCs w:val="20"/>
              </w:rPr>
            </w:pPr>
            <w:r w:rsidRPr="00152DA6">
              <w:rPr>
                <w:rStyle w:val="HTMLCode"/>
                <w:rFonts w:ascii="Times New Roman" w:eastAsia="ui-monospace" w:hAnsi="Times New Roman" w:cs="Times New Roman"/>
                <w:b w:val="0"/>
                <w:color w:val="24292F"/>
                <w:kern w:val="0"/>
                <w:lang w:bidi="ar"/>
              </w:rPr>
              <w:t>2</w:t>
            </w:r>
            <w:r w:rsidRPr="00152DA6">
              <w:rPr>
                <w:rFonts w:ascii="Times New Roman" w:eastAsia="-apple-system" w:hAnsi="Times New Roman" w:cs="Times New Roman"/>
                <w:b w:val="0"/>
                <w:color w:val="24292F"/>
                <w:kern w:val="0"/>
                <w:sz w:val="20"/>
                <w:szCs w:val="20"/>
                <w:lang w:bidi="ar"/>
              </w:rPr>
              <w:t> </w:t>
            </w:r>
          </w:p>
        </w:tc>
        <w:tc>
          <w:tcPr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</w:pPr>
            <w:r w:rsidRPr="00152DA6"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  <w:t>2%</w:t>
            </w:r>
          </w:p>
        </w:tc>
      </w:tr>
      <w:tr w:rsidR="00152DA6" w:rsidRPr="00152DA6" w:rsidTr="00152D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rPr>
                <w:rFonts w:ascii="Times New Roman" w:eastAsia="-apple-system" w:hAnsi="Times New Roman" w:cs="Times New Roman"/>
                <w:b w:val="0"/>
                <w:color w:val="24292F"/>
                <w:sz w:val="20"/>
                <w:szCs w:val="20"/>
              </w:rPr>
            </w:pPr>
            <w:r w:rsidRPr="00152DA6">
              <w:rPr>
                <w:rStyle w:val="HTMLCode"/>
                <w:rFonts w:ascii="Times New Roman" w:eastAsia="ui-monospace" w:hAnsi="Times New Roman" w:cs="Times New Roman"/>
                <w:b w:val="0"/>
                <w:color w:val="24292F"/>
                <w:kern w:val="0"/>
                <w:lang w:bidi="ar"/>
              </w:rPr>
              <w:t>3</w:t>
            </w:r>
            <w:r w:rsidRPr="00152DA6">
              <w:rPr>
                <w:rFonts w:ascii="Times New Roman" w:eastAsia="-apple-system" w:hAnsi="Times New Roman" w:cs="Times New Roman"/>
                <w:b w:val="0"/>
                <w:color w:val="24292F"/>
                <w:kern w:val="0"/>
                <w:sz w:val="20"/>
                <w:szCs w:val="20"/>
                <w:lang w:bidi="ar"/>
              </w:rPr>
              <w:t> </w:t>
            </w:r>
          </w:p>
        </w:tc>
        <w:tc>
          <w:tcPr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</w:pPr>
            <w:r w:rsidRPr="00152DA6"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  <w:t>soy</w:t>
            </w:r>
          </w:p>
        </w:tc>
      </w:tr>
      <w:tr w:rsidR="00152DA6" w:rsidRPr="00152DA6" w:rsidTr="00152D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rPr>
                <w:rFonts w:ascii="Times New Roman" w:eastAsia="-apple-system" w:hAnsi="Times New Roman" w:cs="Times New Roman"/>
                <w:b w:val="0"/>
                <w:color w:val="24292F"/>
                <w:sz w:val="20"/>
                <w:szCs w:val="20"/>
              </w:rPr>
            </w:pPr>
            <w:r w:rsidRPr="00152DA6">
              <w:rPr>
                <w:rStyle w:val="HTMLCode"/>
                <w:rFonts w:ascii="Times New Roman" w:eastAsia="ui-monospace" w:hAnsi="Times New Roman" w:cs="Times New Roman"/>
                <w:b w:val="0"/>
                <w:color w:val="24292F"/>
                <w:kern w:val="0"/>
                <w:lang w:bidi="ar"/>
              </w:rPr>
              <w:t>4</w:t>
            </w:r>
            <w:r w:rsidRPr="00152DA6">
              <w:rPr>
                <w:rFonts w:ascii="Times New Roman" w:eastAsia="-apple-system" w:hAnsi="Times New Roman" w:cs="Times New Roman"/>
                <w:b w:val="0"/>
                <w:color w:val="24292F"/>
                <w:kern w:val="0"/>
                <w:sz w:val="20"/>
                <w:szCs w:val="20"/>
                <w:lang w:bidi="ar"/>
              </w:rPr>
              <w:t> </w:t>
            </w:r>
          </w:p>
        </w:tc>
        <w:tc>
          <w:tcPr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</w:pPr>
            <w:r w:rsidRPr="00152DA6"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  <w:t>coconut</w:t>
            </w:r>
          </w:p>
        </w:tc>
      </w:tr>
      <w:tr w:rsidR="00152DA6" w:rsidRPr="00152DA6" w:rsidTr="00152D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rPr>
                <w:rFonts w:ascii="Times New Roman" w:eastAsia="-apple-system" w:hAnsi="Times New Roman" w:cs="Times New Roman"/>
                <w:b w:val="0"/>
                <w:color w:val="24292F"/>
                <w:sz w:val="20"/>
                <w:szCs w:val="20"/>
              </w:rPr>
            </w:pPr>
            <w:r w:rsidRPr="00152DA6">
              <w:rPr>
                <w:rStyle w:val="HTMLCode"/>
                <w:rFonts w:ascii="Times New Roman" w:eastAsia="ui-monospace" w:hAnsi="Times New Roman" w:cs="Times New Roman"/>
                <w:b w:val="0"/>
                <w:color w:val="24292F"/>
                <w:kern w:val="0"/>
                <w:lang w:bidi="ar"/>
              </w:rPr>
              <w:t>5</w:t>
            </w:r>
            <w:r w:rsidRPr="00152DA6">
              <w:rPr>
                <w:rFonts w:ascii="Times New Roman" w:eastAsia="-apple-system" w:hAnsi="Times New Roman" w:cs="Times New Roman"/>
                <w:b w:val="0"/>
                <w:color w:val="24292F"/>
                <w:kern w:val="0"/>
                <w:sz w:val="20"/>
                <w:szCs w:val="20"/>
                <w:lang w:bidi="ar"/>
              </w:rPr>
              <w:t> </w:t>
            </w:r>
          </w:p>
        </w:tc>
        <w:tc>
          <w:tcPr>
            <w:tcW w:w="0" w:type="auto"/>
          </w:tcPr>
          <w:p w:rsidR="00152DA6" w:rsidRPr="00152DA6" w:rsidRDefault="00152DA6" w:rsidP="00152DA6">
            <w:pPr>
              <w:widowControl/>
              <w:spacing w:line="240" w:lineRule="ex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</w:pPr>
            <w:r w:rsidRPr="00152DA6">
              <w:rPr>
                <w:rFonts w:ascii="Times New Roman" w:eastAsia="-apple-system" w:hAnsi="Times New Roman" w:cs="Times New Roman"/>
                <w:color w:val="24292F"/>
                <w:kern w:val="0"/>
                <w:sz w:val="20"/>
                <w:szCs w:val="20"/>
                <w:lang w:bidi="ar"/>
              </w:rPr>
              <w:t>whole</w:t>
            </w:r>
          </w:p>
        </w:tc>
      </w:tr>
    </w:tbl>
    <w:p w:rsidR="00B66503" w:rsidRDefault="00B66503"/>
    <w:p w:rsidR="00B66503" w:rsidRDefault="00CB248E">
      <w:r>
        <w:t>If you can find any other problems/errors in data, please share with us.</w:t>
      </w:r>
    </w:p>
    <w:p w:rsidR="00B66503" w:rsidRDefault="000F466B">
      <w:r>
        <w:t xml:space="preserve">10. Save your final data into the “data/process” folder as the name: </w:t>
      </w:r>
      <w:bookmarkStart w:id="0" w:name="_GoBack"/>
      <w:r w:rsidRPr="000F466B">
        <w:rPr>
          <w:b/>
        </w:rPr>
        <w:t>starbucks_clean.rds</w:t>
      </w:r>
      <w:bookmarkEnd w:id="0"/>
    </w:p>
    <w:p w:rsidR="00B66503" w:rsidRDefault="00B66503"/>
    <w:p w:rsidR="00B66503" w:rsidRDefault="00CB248E">
      <w:pPr>
        <w:rPr>
          <w:b/>
          <w:bCs/>
        </w:rPr>
      </w:pPr>
      <w:r>
        <w:rPr>
          <w:b/>
          <w:bCs/>
        </w:rPr>
        <w:t>Step 2: Summarize the data a bit</w:t>
      </w:r>
    </w:p>
    <w:p w:rsidR="00B66503" w:rsidRDefault="00CB248E">
      <w:pPr>
        <w:numPr>
          <w:ilvl w:val="0"/>
          <w:numId w:val="2"/>
        </w:numPr>
      </w:pPr>
      <w:r>
        <w:t>How many drink we can order in Starbuck?</w:t>
      </w:r>
    </w:p>
    <w:p w:rsidR="00B66503" w:rsidRDefault="00CB248E">
      <w:pPr>
        <w:numPr>
          <w:ilvl w:val="0"/>
          <w:numId w:val="2"/>
        </w:numPr>
      </w:pPr>
      <w:r>
        <w:t>On average, a Starbuck drink has how much calories, sugar, and caffeine</w:t>
      </w:r>
    </w:p>
    <w:p w:rsidR="00B66503" w:rsidRDefault="00CB248E">
      <w:pPr>
        <w:numPr>
          <w:ilvl w:val="0"/>
          <w:numId w:val="2"/>
        </w:numPr>
      </w:pPr>
      <w:r>
        <w:t>Which drink has the largest and lowest calories, sugar, total fat, and caffeine?</w:t>
      </w:r>
    </w:p>
    <w:p w:rsidR="00A258D4" w:rsidRDefault="00A258D4">
      <w:pPr>
        <w:numPr>
          <w:ilvl w:val="0"/>
          <w:numId w:val="2"/>
        </w:numPr>
      </w:pPr>
      <w:r>
        <w:lastRenderedPageBreak/>
        <w:t>Among all coffee drinks, which one has the largest sugar and caffeine</w:t>
      </w:r>
      <w:r w:rsidR="00497017">
        <w:t>?</w:t>
      </w:r>
      <w:r w:rsidR="002D4097">
        <w:t xml:space="preserve"> And the lowest?</w:t>
      </w:r>
    </w:p>
    <w:p w:rsidR="00CE7EE0" w:rsidRDefault="00CE7EE0">
      <w:pPr>
        <w:numPr>
          <w:ilvl w:val="0"/>
          <w:numId w:val="2"/>
        </w:numPr>
      </w:pPr>
      <w:r>
        <w:t xml:space="preserve">After your analysis, which drink you want to recommend to your friends (e.g., girl or boyfriend)? And </w:t>
      </w:r>
      <w:r w:rsidR="00AA44F5">
        <w:t>explain your choice.</w:t>
      </w:r>
    </w:p>
    <w:p w:rsidR="00B66503" w:rsidRDefault="00B66503"/>
    <w:p w:rsidR="00B66503" w:rsidRDefault="00CB248E">
      <w:pPr>
        <w:rPr>
          <w:b/>
          <w:bCs/>
        </w:rPr>
      </w:pPr>
      <w:r>
        <w:rPr>
          <w:b/>
          <w:bCs/>
        </w:rPr>
        <w:t>Appendix</w:t>
      </w:r>
    </w:p>
    <w:p w:rsidR="00B66503" w:rsidRDefault="00CB248E">
      <w:r>
        <w:t xml:space="preserve">I borrowed and modified a bit data from this project: </w:t>
      </w:r>
      <w:hyperlink r:id="rId6" w:history="1">
        <w:r>
          <w:rPr>
            <w:rStyle w:val="Hyperlink"/>
          </w:rPr>
          <w:t>https://github.com/PythonCoderUnicorn/starbucks</w:t>
        </w:r>
      </w:hyperlink>
    </w:p>
    <w:p w:rsidR="00B66503" w:rsidRDefault="00CB248E">
      <w:r>
        <w:t>Description of data can be found in the above link too.</w:t>
      </w:r>
    </w:p>
    <w:p w:rsidR="00B66503" w:rsidRDefault="00B66503"/>
    <w:p w:rsidR="00B66503" w:rsidRDefault="00CB248E">
      <w:r>
        <w:t>Some visual intro about the data is here:</w:t>
      </w:r>
    </w:p>
    <w:p w:rsidR="00B66503" w:rsidRDefault="000F466B">
      <w:hyperlink r:id="rId7" w:history="1">
        <w:r w:rsidR="00CB248E">
          <w:rPr>
            <w:rStyle w:val="Hyperlink"/>
          </w:rPr>
          <w:t>https://www.behance.net/gallery/58743971/Starbucks-Menu-Infographic-Design</w:t>
        </w:r>
      </w:hyperlink>
    </w:p>
    <w:p w:rsidR="00B66503" w:rsidRDefault="00B66503"/>
    <w:sectPr w:rsidR="00B6650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-apple-system">
    <w:altName w:val="MV Boli"/>
    <w:charset w:val="00"/>
    <w:family w:val="auto"/>
    <w:pitch w:val="default"/>
  </w:font>
  <w:font w:name="ui-monospace">
    <w:altName w:val="MV Bol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17626A"/>
    <w:multiLevelType w:val="multilevel"/>
    <w:tmpl w:val="6217626A"/>
    <w:lvl w:ilvl="0">
      <w:start w:val="1"/>
      <w:numFmt w:val="decimal"/>
      <w:suff w:val="space"/>
      <w:lvlText w:val="%1."/>
      <w:lvlJc w:val="left"/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1" w15:restartNumberingAfterBreak="0">
    <w:nsid w:val="62176577"/>
    <w:multiLevelType w:val="singleLevel"/>
    <w:tmpl w:val="62176577"/>
    <w:lvl w:ilvl="0">
      <w:start w:val="1"/>
      <w:numFmt w:val="decimal"/>
      <w:suff w:val="space"/>
      <w:lvlText w:val="%1.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grammar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xNDYwNzM0MbE0MzVX0lEKTi0uzszPAykwqgUA37YYeywAAAA="/>
  </w:docVars>
  <w:rsids>
    <w:rsidRoot w:val="FD7F5A07"/>
    <w:rsid w:val="BB57798F"/>
    <w:rsid w:val="BBEBBEF8"/>
    <w:rsid w:val="BDAE5E86"/>
    <w:rsid w:val="BFFE5DF5"/>
    <w:rsid w:val="CBFE11BA"/>
    <w:rsid w:val="D3FD5800"/>
    <w:rsid w:val="EE77CEFF"/>
    <w:rsid w:val="EF8E127C"/>
    <w:rsid w:val="FD7F5A07"/>
    <w:rsid w:val="FF9FAF4C"/>
    <w:rsid w:val="FFEBF763"/>
    <w:rsid w:val="000F466B"/>
    <w:rsid w:val="00152DA6"/>
    <w:rsid w:val="002D4097"/>
    <w:rsid w:val="00497017"/>
    <w:rsid w:val="00A258D4"/>
    <w:rsid w:val="00AA44F5"/>
    <w:rsid w:val="00AB4C2E"/>
    <w:rsid w:val="00B66503"/>
    <w:rsid w:val="00CB248E"/>
    <w:rsid w:val="00CE7EE0"/>
    <w:rsid w:val="00D811A8"/>
    <w:rsid w:val="0EEF5FA4"/>
    <w:rsid w:val="15E51EBD"/>
    <w:rsid w:val="17BB6237"/>
    <w:rsid w:val="17BF8935"/>
    <w:rsid w:val="3F7EB11A"/>
    <w:rsid w:val="3FAF5C98"/>
    <w:rsid w:val="58F60B78"/>
    <w:rsid w:val="5BDFDE37"/>
    <w:rsid w:val="66BE5074"/>
    <w:rsid w:val="6BFE310C"/>
    <w:rsid w:val="74631CA4"/>
    <w:rsid w:val="75EFDB5F"/>
    <w:rsid w:val="75FD72E2"/>
    <w:rsid w:val="79BDA4F7"/>
    <w:rsid w:val="7B5C175E"/>
    <w:rsid w:val="7CFFCADC"/>
    <w:rsid w:val="7F6B9DF0"/>
    <w:rsid w:val="7FFFF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8F2AB74"/>
  <w15:docId w15:val="{8CA761D6-2D73-4E6F-8717-85C0180422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rPr>
      <w:rFonts w:ascii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0000FF"/>
      <w:u w:val="single"/>
    </w:rPr>
  </w:style>
  <w:style w:type="table" w:styleId="PlainTable1">
    <w:name w:val="Plain Table 1"/>
    <w:basedOn w:val="TableNormal"/>
    <w:uiPriority w:val="41"/>
    <w:rsid w:val="00152DA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99"/>
    <w:rsid w:val="000F46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behance.net/gallery/58743971/Starbucks-Menu-Infographic-Desig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PythonCoderUnicorn/starbucks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89</Words>
  <Characters>1651</Characters>
  <Application>Microsoft Office Word</Application>
  <DocSecurity>0</DocSecurity>
  <Lines>13</Lines>
  <Paragraphs>3</Paragraphs>
  <ScaleCrop>false</ScaleCrop>
  <Company/>
  <LinksUpToDate>false</LinksUpToDate>
  <CharactersWithSpaces>1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ard</dc:creator>
  <cp:lastModifiedBy>User</cp:lastModifiedBy>
  <cp:revision>11</cp:revision>
  <dcterms:created xsi:type="dcterms:W3CDTF">2022-02-24T18:44:00Z</dcterms:created>
  <dcterms:modified xsi:type="dcterms:W3CDTF">2022-02-28T0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3.1.4.5932</vt:lpwstr>
  </property>
</Properties>
</file>